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b635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4Z</dcterms:created>
  <dcterms:modified xsi:type="dcterms:W3CDTF">2016-09-13T05:56:44Z</dcterms:modified>
</cp:coreProperties>
</file>